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B857A8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  <w:r w:rsidR="00947D19">
        <w:rPr>
          <w:rFonts w:ascii="Arial" w:hAnsi="Arial" w:cs="Arial"/>
          <w:sz w:val="24"/>
          <w:szCs w:val="24"/>
        </w:rPr>
        <w:t>”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4C556A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 Services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6E126E" w:rsidRDefault="006E126E" w:rsidP="00A329B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  <w:bookmarkStart w:id="2" w:name="_GoBack"/>
      <w:bookmarkEnd w:id="2"/>
    </w:p>
    <w:p w:rsidR="00D54081" w:rsidRPr="00A329B2" w:rsidRDefault="00D54081" w:rsidP="00A329B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P</w:t>
      </w:r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3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3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4" w:name="_Toc478246610"/>
      <w:r w:rsidRPr="00EA4552">
        <w:rPr>
          <w:rFonts w:ascii="Arial" w:hAnsi="Arial" w:cs="Arial"/>
          <w:b/>
          <w:sz w:val="28"/>
        </w:rPr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4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810D18" w:rsidRPr="0024179A" w:rsidRDefault="007319F4" w:rsidP="0024179A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5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5"/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Rid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Choose payment medium (Cash or Card)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isplay and Share ETA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are Estimate</w:t>
      </w:r>
    </w:p>
    <w:p w:rsidR="00810D18" w:rsidRP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i/>
          <w:sz w:val="24"/>
        </w:rPr>
      </w:pPr>
      <w:r w:rsidRPr="0024179A">
        <w:rPr>
          <w:rFonts w:ascii="Arial" w:hAnsi="Arial" w:cs="Arial"/>
          <w:i/>
          <w:sz w:val="24"/>
        </w:rPr>
        <w:t>Upcoming feature: “people are the new places”</w:t>
      </w:r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Driv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Speed Display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Reminders to driver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shboard mount notification</w:t>
      </w:r>
    </w:p>
    <w:p w:rsid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ily reports</w:t>
      </w:r>
    </w:p>
    <w:p w:rsidR="0030206A" w:rsidRPr="0030206A" w:rsidRDefault="0030206A" w:rsidP="0030206A">
      <w:pPr>
        <w:pStyle w:val="ListParagraph"/>
        <w:spacing w:after="0" w:line="360" w:lineRule="auto"/>
        <w:ind w:left="1695"/>
        <w:rPr>
          <w:rFonts w:ascii="Arial" w:hAnsi="Arial" w:cs="Arial"/>
          <w:sz w:val="24"/>
        </w:rPr>
      </w:pPr>
    </w:p>
    <w:p w:rsidR="0030206A" w:rsidRDefault="0030206A" w:rsidP="0030206A">
      <w:pPr>
        <w:spacing w:after="0" w:line="360" w:lineRule="auto"/>
        <w:ind w:firstLine="615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ber Discounts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</w:t>
      </w:r>
      <w:r w:rsidRPr="0030206A">
        <w:rPr>
          <w:rFonts w:ascii="Arial" w:hAnsi="Arial" w:cs="Arial"/>
          <w:sz w:val="24"/>
        </w:rPr>
        <w:t xml:space="preserve"> ride on first 2 Uber trips for Citibank credit card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50% off on 5 first Uber trips for BDO credit card users</w:t>
      </w:r>
    </w:p>
    <w:p w:rsid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Less P50 on your fixed fare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 ride for new users only</w:t>
      </w:r>
    </w:p>
    <w:p w:rsidR="007319F4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6" w:name="_Toc478246612"/>
      <w:r w:rsidRPr="00F002CD">
        <w:rPr>
          <w:rFonts w:ascii="Arial" w:hAnsi="Arial" w:cs="Arial"/>
          <w:b/>
          <w:sz w:val="28"/>
          <w:szCs w:val="28"/>
        </w:rPr>
        <w:t>How Successful Is Uber Now?</w:t>
      </w:r>
      <w:bookmarkEnd w:id="6"/>
    </w:p>
    <w:p w:rsidR="009A71AA" w:rsidRDefault="009A71AA" w:rsidP="009A71AA">
      <w:r>
        <w:rPr>
          <w:noProof/>
          <w:lang w:eastAsia="en-PH"/>
        </w:rPr>
        <w:drawing>
          <wp:anchor distT="0" distB="0" distL="114300" distR="114300" simplePos="0" relativeHeight="251663360" behindDoc="0" locked="0" layoutInCell="1" allowOverlap="1" wp14:anchorId="6C5D02C0" wp14:editId="473F7251">
            <wp:simplePos x="0" y="0"/>
            <wp:positionH relativeFrom="column">
              <wp:posOffset>-467</wp:posOffset>
            </wp:positionH>
            <wp:positionV relativeFrom="page">
              <wp:posOffset>4329922</wp:posOffset>
            </wp:positionV>
            <wp:extent cx="6184900" cy="4088765"/>
            <wp:effectExtent l="0" t="0" r="6350" b="6985"/>
            <wp:wrapThrough wrapText="bothSides">
              <wp:wrapPolygon edited="0">
                <wp:start x="0" y="0"/>
                <wp:lineTo x="0" y="21536"/>
                <wp:lineTo x="21556" y="21536"/>
                <wp:lineTo x="2155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90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PH"/>
        </w:rPr>
        <w:drawing>
          <wp:anchor distT="0" distB="0" distL="114300" distR="114300" simplePos="0" relativeHeight="251661312" behindDoc="0" locked="0" layoutInCell="1" allowOverlap="1" wp14:anchorId="68115CEC" wp14:editId="7D26BF38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857875" cy="3286125"/>
            <wp:effectExtent l="0" t="0" r="9525" b="9525"/>
            <wp:wrapThrough wrapText="bothSides">
              <wp:wrapPolygon edited="0">
                <wp:start x="0" y="0"/>
                <wp:lineTo x="0" y="21537"/>
                <wp:lineTo x="21565" y="21537"/>
                <wp:lineTo x="2156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>
      <w:r>
        <w:t>*Worth of Uber is between 68B-70B last year</w:t>
      </w:r>
    </w:p>
    <w:p w:rsidR="009A71AA" w:rsidRDefault="009A71AA" w:rsidP="009A71AA">
      <w:r>
        <w:t>*</w:t>
      </w:r>
      <w:r>
        <w:rPr>
          <w:noProof/>
          <w:lang w:eastAsia="en-PH"/>
        </w:rPr>
        <w:drawing>
          <wp:anchor distT="0" distB="0" distL="114300" distR="114300" simplePos="0" relativeHeight="251662336" behindDoc="0" locked="0" layoutInCell="1" allowOverlap="1" wp14:anchorId="5282C05A" wp14:editId="7D1A2405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76875" cy="3781425"/>
            <wp:effectExtent l="0" t="0" r="9525" b="9525"/>
            <wp:wrapThrough wrapText="bothSides">
              <wp:wrapPolygon edited="0">
                <wp:start x="0" y="0"/>
                <wp:lineTo x="0" y="21546"/>
                <wp:lineTo x="21562" y="21546"/>
                <wp:lineTo x="2156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1 of 2016 the revenue increased by 400M</w:t>
      </w:r>
    </w:p>
    <w:p w:rsidR="009A71AA" w:rsidRDefault="009A71AA" w:rsidP="009A71AA">
      <w:r>
        <w:t>*Q2 of 2016 the revenue increased by 140M</w:t>
      </w:r>
    </w:p>
    <w:p w:rsidR="009A71AA" w:rsidRDefault="009A71AA" w:rsidP="009A71AA">
      <w:r>
        <w:t>*Q3 of 2016 the revenue increased by 220M</w:t>
      </w:r>
    </w:p>
    <w:p w:rsidR="009A71AA" w:rsidRDefault="009A71AA" w:rsidP="009A71AA">
      <w:r>
        <w:t>*Q4 of 2016 the revenue increased by 264M</w:t>
      </w:r>
    </w:p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UBER GRAPHS</w:t>
      </w:r>
    </w:p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>INTERNATIONAL EXPANSION BY CITY</w:t>
      </w:r>
    </w:p>
    <w:p w:rsidR="0024179A" w:rsidRDefault="0024179A" w:rsidP="0024179A">
      <w:pPr>
        <w:spacing w:after="0"/>
        <w:rPr>
          <w:rFonts w:ascii="Arial" w:hAnsi="Arial" w:cs="Arial"/>
        </w:rPr>
      </w:pPr>
    </w:p>
    <w:p w:rsidR="0024179A" w:rsidRDefault="0024179A" w:rsidP="0024179A">
      <w:pPr>
        <w:spacing w:after="0"/>
        <w:rPr>
          <w:rFonts w:ascii="Arial" w:hAnsi="Arial" w:cs="Arial"/>
        </w:rPr>
      </w:pPr>
      <w:r>
        <w:rPr>
          <w:noProof/>
          <w:lang w:eastAsia="en-PH"/>
        </w:rPr>
        <w:drawing>
          <wp:inline distT="0" distB="0" distL="0" distR="0">
            <wp:extent cx="5867400" cy="3676650"/>
            <wp:effectExtent l="0" t="0" r="0" b="0"/>
            <wp:docPr id="6" name="Picture 6" descr="BiKi6bGCYAAxM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iKi6bGCYAAxMn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79A" w:rsidRDefault="0024179A" w:rsidP="009A71AA"/>
    <w:p w:rsidR="009A71AA" w:rsidRPr="009A71AA" w:rsidRDefault="009A71AA" w:rsidP="009A71AA"/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7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7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8" w:name="_Toc478246614"/>
      <w:r w:rsidRPr="00BC5A1C">
        <w:rPr>
          <w:rFonts w:ascii="Arial" w:hAnsi="Arial" w:cs="Arial"/>
          <w:b/>
          <w:sz w:val="28"/>
        </w:rPr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8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9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9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C245D0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Available in 450 cities (2016) compared to 30 cities (2016) of Grab</w:t>
      </w:r>
    </w:p>
    <w:p w:rsidR="00C245D0" w:rsidRPr="00C245D0" w:rsidRDefault="00C245D0" w:rsidP="00C245D0">
      <w:pPr>
        <w:pStyle w:val="ListParagraph"/>
        <w:numPr>
          <w:ilvl w:val="1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operates on 70 countries unlike 6 countries of Grab (2016)</w:t>
      </w:r>
    </w:p>
    <w:p w:rsidR="00C245D0" w:rsidRPr="00C245D0" w:rsidRDefault="00C245D0" w:rsidP="00C245D0">
      <w:pPr>
        <w:spacing w:after="0" w:line="360" w:lineRule="auto"/>
        <w:rPr>
          <w:rFonts w:ascii="Arial" w:hAnsi="Arial" w:cs="Arial"/>
          <w:sz w:val="24"/>
        </w:rPr>
      </w:pP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founded on March 2009 (Grab - 2012)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Users: 40 million (2016) – Grab: 11 million (2016)</w:t>
      </w:r>
    </w:p>
    <w:p w:rsidR="00C245D0" w:rsidRDefault="00C245D0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10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1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1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2" w:name="_Toc478246618"/>
      <w:r w:rsidRPr="006A41E1">
        <w:rPr>
          <w:rFonts w:ascii="Arial" w:hAnsi="Arial" w:cs="Arial"/>
          <w:b/>
          <w:sz w:val="28"/>
          <w:szCs w:val="28"/>
        </w:rPr>
        <w:t>References</w:t>
      </w:r>
      <w:bookmarkEnd w:id="12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13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4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B857A8" w:rsidP="006A41E1">
      <w:pPr>
        <w:spacing w:line="360" w:lineRule="auto"/>
      </w:pPr>
      <w:hyperlink r:id="rId15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B857A8" w:rsidP="006A41E1">
      <w:pPr>
        <w:spacing w:line="360" w:lineRule="auto"/>
      </w:pPr>
      <w:hyperlink r:id="rId16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7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B857A8" w:rsidP="006A41E1">
      <w:pPr>
        <w:spacing w:line="360" w:lineRule="auto"/>
      </w:pPr>
      <w:hyperlink r:id="rId18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B857A8" w:rsidP="00ED66E2">
      <w:pPr>
        <w:spacing w:line="360" w:lineRule="auto"/>
      </w:pPr>
      <w:hyperlink r:id="rId19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B857A8" w:rsidP="00ED66E2">
      <w:pPr>
        <w:spacing w:line="360" w:lineRule="auto"/>
      </w:pPr>
      <w:hyperlink r:id="rId20" w:history="1">
        <w:r w:rsidR="00ED66E2" w:rsidRPr="009453C3">
          <w:rPr>
            <w:rStyle w:val="Hyperlink"/>
          </w:rPr>
          <w:t>http://uberestimate.com/about-uber/</w:t>
        </w:r>
      </w:hyperlink>
    </w:p>
    <w:p w:rsidR="00C01EE8" w:rsidRDefault="00B857A8" w:rsidP="00AD18E9">
      <w:pPr>
        <w:spacing w:line="360" w:lineRule="auto"/>
      </w:pPr>
      <w:hyperlink r:id="rId21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AD18E9" w:rsidRDefault="00B857A8" w:rsidP="00AD18E9">
      <w:pPr>
        <w:spacing w:line="360" w:lineRule="auto"/>
      </w:pPr>
      <w:hyperlink r:id="rId22" w:anchor="How_it_works" w:history="1">
        <w:r w:rsidR="00AD18E9" w:rsidRPr="00AC1F0C">
          <w:rPr>
            <w:rStyle w:val="Hyperlink"/>
          </w:rPr>
          <w:t>https://en.wikipedia.org/wiki/Uber_(company)#How_it_works</w:t>
        </w:r>
      </w:hyperlink>
    </w:p>
    <w:p w:rsidR="00C245D0" w:rsidRPr="00C245D0" w:rsidRDefault="00B857A8" w:rsidP="00C245D0">
      <w:pPr>
        <w:spacing w:after="0"/>
        <w:rPr>
          <w:rFonts w:cstheme="minorHAnsi"/>
        </w:rPr>
      </w:pPr>
      <w:hyperlink r:id="rId23" w:history="1">
        <w:r w:rsidR="00C245D0" w:rsidRPr="00C245D0">
          <w:rPr>
            <w:rStyle w:val="Hyperlink"/>
            <w:rFonts w:cstheme="minorHAnsi"/>
          </w:rPr>
          <w:t>http://expandedramblings.com/index.php/uber-statistics/</w:t>
        </w:r>
      </w:hyperlink>
      <w:r w:rsidR="00C245D0" w:rsidRPr="00C245D0">
        <w:rPr>
          <w:rFonts w:cstheme="minorHAnsi"/>
        </w:rPr>
        <w:t xml:space="preserve"> (Number of cities – Uber)</w:t>
      </w:r>
    </w:p>
    <w:p w:rsidR="00C245D0" w:rsidRPr="00C245D0" w:rsidRDefault="00B857A8" w:rsidP="00C245D0">
      <w:pPr>
        <w:spacing w:after="0"/>
        <w:rPr>
          <w:rFonts w:cstheme="minorHAnsi"/>
        </w:rPr>
      </w:pPr>
      <w:hyperlink r:id="rId24" w:history="1">
        <w:r w:rsidR="00C245D0" w:rsidRPr="00C245D0">
          <w:rPr>
            <w:rStyle w:val="Hyperlink"/>
            <w:rFonts w:cstheme="minorHAnsi"/>
          </w:rPr>
          <w:t>https://en.wikipedia.org/wiki/Grab_(application)</w:t>
        </w:r>
      </w:hyperlink>
      <w:r w:rsidR="00C245D0" w:rsidRPr="00C245D0">
        <w:rPr>
          <w:rFonts w:cstheme="minorHAnsi"/>
        </w:rPr>
        <w:t xml:space="preserve"> (Number of cities, Founding date – Grab)</w:t>
      </w:r>
    </w:p>
    <w:p w:rsidR="00C245D0" w:rsidRPr="00C245D0" w:rsidRDefault="00B857A8" w:rsidP="00C245D0">
      <w:pPr>
        <w:spacing w:after="0"/>
        <w:rPr>
          <w:rFonts w:cstheme="minorHAnsi"/>
        </w:rPr>
      </w:pPr>
      <w:hyperlink r:id="rId25" w:history="1">
        <w:r w:rsidR="00C245D0" w:rsidRPr="00C245D0">
          <w:rPr>
            <w:rStyle w:val="Hyperlink"/>
            <w:rFonts w:cstheme="minorHAnsi"/>
          </w:rPr>
          <w:t>https://en.wikipedia.org/wiki/Uber_(company)</w:t>
        </w:r>
      </w:hyperlink>
      <w:r w:rsidR="00C245D0" w:rsidRPr="00C245D0">
        <w:rPr>
          <w:rFonts w:cstheme="minorHAnsi"/>
        </w:rPr>
        <w:t xml:space="preserve"> (Founding date – Uber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B857A8" w:rsidP="00C245D0">
      <w:pPr>
        <w:spacing w:after="0"/>
        <w:rPr>
          <w:rFonts w:cstheme="minorHAnsi"/>
        </w:rPr>
      </w:pPr>
      <w:hyperlink r:id="rId26" w:history="1">
        <w:r w:rsidR="00C245D0" w:rsidRPr="00C245D0">
          <w:rPr>
            <w:rStyle w:val="Hyperlink"/>
            <w:rFonts w:cstheme="minorHAnsi"/>
          </w:rPr>
          <w:t>http://expandedramblings.com/index.php/business-directory/24389/grabtaxi-stats-facts/</w:t>
        </w:r>
      </w:hyperlink>
      <w:r w:rsidR="00C245D0" w:rsidRPr="00C245D0">
        <w:rPr>
          <w:rFonts w:cstheme="minorHAnsi"/>
        </w:rPr>
        <w:t xml:space="preserve"> (Number of grab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B857A8" w:rsidP="00C245D0">
      <w:pPr>
        <w:spacing w:after="0"/>
        <w:rPr>
          <w:rFonts w:cstheme="minorHAnsi"/>
        </w:rPr>
      </w:pPr>
      <w:hyperlink r:id="rId27" w:history="1">
        <w:r w:rsidR="00C245D0" w:rsidRPr="00C245D0">
          <w:rPr>
            <w:rStyle w:val="Hyperlink"/>
            <w:rFonts w:cstheme="minorHAnsi"/>
          </w:rPr>
          <w:t>http://fortune.com/2016/10/20/uber-app-riders/</w:t>
        </w:r>
      </w:hyperlink>
      <w:r w:rsidR="00C245D0" w:rsidRPr="00C245D0">
        <w:rPr>
          <w:rFonts w:cstheme="minorHAnsi"/>
        </w:rPr>
        <w:t xml:space="preserve"> (Number of uber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B857A8" w:rsidP="00C245D0">
      <w:pPr>
        <w:spacing w:after="0"/>
        <w:rPr>
          <w:rFonts w:cstheme="minorHAnsi"/>
        </w:rPr>
      </w:pPr>
      <w:hyperlink r:id="rId28" w:history="1">
        <w:r w:rsidR="00C245D0" w:rsidRPr="00C245D0">
          <w:rPr>
            <w:rStyle w:val="Hyperlink"/>
            <w:rFonts w:cstheme="minorHAnsi"/>
          </w:rPr>
          <w:t>https://newsroom.uber.com/safety-on-the-road-july-2016/</w:t>
        </w:r>
      </w:hyperlink>
      <w:r w:rsidR="00C245D0" w:rsidRPr="00C245D0">
        <w:rPr>
          <w:rFonts w:cstheme="minorHAnsi"/>
        </w:rPr>
        <w:t xml:space="preserve"> (App features for Uber driv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Default="00B857A8" w:rsidP="00C245D0">
      <w:pPr>
        <w:spacing w:after="0"/>
        <w:rPr>
          <w:rFonts w:cstheme="minorHAnsi"/>
        </w:rPr>
      </w:pPr>
      <w:hyperlink r:id="rId29" w:history="1">
        <w:r w:rsidR="00C245D0" w:rsidRPr="00C245D0">
          <w:rPr>
            <w:rStyle w:val="Hyperlink"/>
            <w:rFonts w:cstheme="minorHAnsi"/>
          </w:rPr>
          <w:t>http://www.businessofapps.com/uber-usage-statistics-and-revenue/</w:t>
        </w:r>
      </w:hyperlink>
      <w:r w:rsidR="00C245D0" w:rsidRPr="00C245D0">
        <w:rPr>
          <w:rFonts w:cstheme="minorHAnsi"/>
        </w:rPr>
        <w:t xml:space="preserve"> (International Expansion graph)</w:t>
      </w:r>
    </w:p>
    <w:p w:rsidR="00100941" w:rsidRDefault="00100941" w:rsidP="00C245D0">
      <w:pPr>
        <w:spacing w:after="0"/>
        <w:rPr>
          <w:rFonts w:cstheme="minorHAnsi"/>
        </w:rPr>
      </w:pPr>
    </w:p>
    <w:p w:rsidR="00100941" w:rsidRPr="00C245D0" w:rsidRDefault="00B857A8" w:rsidP="00C245D0">
      <w:pPr>
        <w:spacing w:after="0"/>
        <w:rPr>
          <w:rFonts w:cstheme="minorHAnsi"/>
        </w:rPr>
      </w:pPr>
      <w:hyperlink r:id="rId30" w:history="1">
        <w:r w:rsidR="00100941" w:rsidRPr="00911C42">
          <w:rPr>
            <w:rStyle w:val="Hyperlink"/>
            <w:rFonts w:cstheme="minorHAnsi"/>
          </w:rPr>
          <w:t>http://coupons.rappler.com/uber-coupons/?_id=bcd1ab8639da396de4b188105271d68ac583de95&amp;position=2&amp;sub_product=coupon-store</w:t>
        </w:r>
      </w:hyperlink>
      <w:r w:rsidR="00100941">
        <w:rPr>
          <w:rFonts w:cstheme="minorHAnsi"/>
        </w:rPr>
        <w:t xml:space="preserve"> (Uber discounts)</w:t>
      </w:r>
    </w:p>
    <w:p w:rsidR="00AD18E9" w:rsidRPr="00C245D0" w:rsidRDefault="00AD18E9" w:rsidP="00AD18E9">
      <w:pPr>
        <w:spacing w:line="360" w:lineRule="auto"/>
        <w:rPr>
          <w:rFonts w:cstheme="minorHAnsi"/>
        </w:rPr>
      </w:pPr>
    </w:p>
    <w:sectPr w:rsidR="00AD18E9" w:rsidRPr="00C245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57A8" w:rsidRDefault="00B857A8" w:rsidP="00C01EE8">
      <w:pPr>
        <w:spacing w:after="0" w:line="240" w:lineRule="auto"/>
      </w:pPr>
      <w:r>
        <w:separator/>
      </w:r>
    </w:p>
  </w:endnote>
  <w:endnote w:type="continuationSeparator" w:id="0">
    <w:p w:rsidR="00B857A8" w:rsidRDefault="00B857A8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57A8" w:rsidRDefault="00B857A8" w:rsidP="00C01EE8">
      <w:pPr>
        <w:spacing w:after="0" w:line="240" w:lineRule="auto"/>
      </w:pPr>
      <w:r>
        <w:separator/>
      </w:r>
    </w:p>
  </w:footnote>
  <w:footnote w:type="continuationSeparator" w:id="0">
    <w:p w:rsidR="00B857A8" w:rsidRDefault="00B857A8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2537E"/>
    <w:multiLevelType w:val="hybridMultilevel"/>
    <w:tmpl w:val="FA227E2C"/>
    <w:lvl w:ilvl="0" w:tplc="94305E66">
      <w:numFmt w:val="bullet"/>
      <w:lvlText w:val="-"/>
      <w:lvlJc w:val="left"/>
      <w:pPr>
        <w:ind w:left="975" w:hanging="360"/>
      </w:pPr>
      <w:rPr>
        <w:rFonts w:ascii="Arial" w:eastAsiaTheme="minorHAnsi" w:hAnsi="Arial" w:cs="Arial" w:hint="default"/>
      </w:rPr>
    </w:lvl>
    <w:lvl w:ilvl="1" w:tplc="34090003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" w15:restartNumberingAfterBreak="0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8"/>
  </w:num>
  <w:num w:numId="4">
    <w:abstractNumId w:val="19"/>
  </w:num>
  <w:num w:numId="5">
    <w:abstractNumId w:val="20"/>
  </w:num>
  <w:num w:numId="6">
    <w:abstractNumId w:val="14"/>
  </w:num>
  <w:num w:numId="7">
    <w:abstractNumId w:val="18"/>
  </w:num>
  <w:num w:numId="8">
    <w:abstractNumId w:val="2"/>
  </w:num>
  <w:num w:numId="9">
    <w:abstractNumId w:val="15"/>
  </w:num>
  <w:num w:numId="10">
    <w:abstractNumId w:val="17"/>
  </w:num>
  <w:num w:numId="11">
    <w:abstractNumId w:val="16"/>
  </w:num>
  <w:num w:numId="12">
    <w:abstractNumId w:val="7"/>
  </w:num>
  <w:num w:numId="13">
    <w:abstractNumId w:val="23"/>
  </w:num>
  <w:num w:numId="14">
    <w:abstractNumId w:val="11"/>
  </w:num>
  <w:num w:numId="15">
    <w:abstractNumId w:val="10"/>
  </w:num>
  <w:num w:numId="16">
    <w:abstractNumId w:val="22"/>
  </w:num>
  <w:num w:numId="17">
    <w:abstractNumId w:val="13"/>
  </w:num>
  <w:num w:numId="18">
    <w:abstractNumId w:val="9"/>
  </w:num>
  <w:num w:numId="19">
    <w:abstractNumId w:val="4"/>
  </w:num>
  <w:num w:numId="20">
    <w:abstractNumId w:val="5"/>
  </w:num>
  <w:num w:numId="21">
    <w:abstractNumId w:val="12"/>
  </w:num>
  <w:num w:numId="22">
    <w:abstractNumId w:val="0"/>
  </w:num>
  <w:num w:numId="23">
    <w:abstractNumId w:val="6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qQUAVAp1TywAAAA="/>
  </w:docVars>
  <w:rsids>
    <w:rsidRoot w:val="00C01EE8"/>
    <w:rsid w:val="00050FB4"/>
    <w:rsid w:val="00100941"/>
    <w:rsid w:val="00163B8B"/>
    <w:rsid w:val="0024179A"/>
    <w:rsid w:val="002C0664"/>
    <w:rsid w:val="0030206A"/>
    <w:rsid w:val="003269C9"/>
    <w:rsid w:val="00327C87"/>
    <w:rsid w:val="00397DF6"/>
    <w:rsid w:val="003D0778"/>
    <w:rsid w:val="003D442C"/>
    <w:rsid w:val="003E2F50"/>
    <w:rsid w:val="004C109A"/>
    <w:rsid w:val="004C556A"/>
    <w:rsid w:val="004E09CC"/>
    <w:rsid w:val="004F48A7"/>
    <w:rsid w:val="00555E34"/>
    <w:rsid w:val="005D7E49"/>
    <w:rsid w:val="00602703"/>
    <w:rsid w:val="00606082"/>
    <w:rsid w:val="006331E5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0D18"/>
    <w:rsid w:val="008157CD"/>
    <w:rsid w:val="00862279"/>
    <w:rsid w:val="00862F23"/>
    <w:rsid w:val="008C1E12"/>
    <w:rsid w:val="008F1ABF"/>
    <w:rsid w:val="00932B82"/>
    <w:rsid w:val="009450F9"/>
    <w:rsid w:val="00947D19"/>
    <w:rsid w:val="00992AA2"/>
    <w:rsid w:val="009A71AA"/>
    <w:rsid w:val="009B7210"/>
    <w:rsid w:val="009E0E18"/>
    <w:rsid w:val="00A26656"/>
    <w:rsid w:val="00A329B2"/>
    <w:rsid w:val="00A440C9"/>
    <w:rsid w:val="00A64D14"/>
    <w:rsid w:val="00A9512E"/>
    <w:rsid w:val="00AD18E9"/>
    <w:rsid w:val="00AD5130"/>
    <w:rsid w:val="00AF0EAF"/>
    <w:rsid w:val="00B07685"/>
    <w:rsid w:val="00B45CFD"/>
    <w:rsid w:val="00B857A8"/>
    <w:rsid w:val="00BC5A1C"/>
    <w:rsid w:val="00BF275E"/>
    <w:rsid w:val="00C01EE8"/>
    <w:rsid w:val="00C245D0"/>
    <w:rsid w:val="00C92460"/>
    <w:rsid w:val="00CA3E36"/>
    <w:rsid w:val="00CA5344"/>
    <w:rsid w:val="00CA53E1"/>
    <w:rsid w:val="00D4375F"/>
    <w:rsid w:val="00D54081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  <w:rsid w:val="00FE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39C22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20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20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zacks.com/stock/news/248328/who-are-ubers-biggest-competitors" TargetMode="External"/><Relationship Id="rId18" Type="http://schemas.openxmlformats.org/officeDocument/2006/relationships/hyperlink" Target="https://newsroom.uber.com/india/upfront-fares-no-math-and-no-surprises/" TargetMode="External"/><Relationship Id="rId26" Type="http://schemas.openxmlformats.org/officeDocument/2006/relationships/hyperlink" Target="http://expandedramblings.com/index.php/business-directory/24389/grabtaxi-stats-fact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etivist.org/debate/uber-pros-and-con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ridesharingdriver.com/how-much-does-uber-cost-uber-fare-estimator/" TargetMode="External"/><Relationship Id="rId25" Type="http://schemas.openxmlformats.org/officeDocument/2006/relationships/hyperlink" Target="https://en.wikipedia.org/wiki/Uber_(company)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usinessofapps.com/uber-usage-statistics-and-revenue/" TargetMode="External"/><Relationship Id="rId20" Type="http://schemas.openxmlformats.org/officeDocument/2006/relationships/hyperlink" Target="http://uberestimate.com/about-uber/" TargetMode="External"/><Relationship Id="rId29" Type="http://schemas.openxmlformats.org/officeDocument/2006/relationships/hyperlink" Target="http://www.businessofapps.com/uber-usage-statistics-and-revenu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en.wikipedia.org/wiki/Grab_(application)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uberestimator.com/cities" TargetMode="External"/><Relationship Id="rId23" Type="http://schemas.openxmlformats.org/officeDocument/2006/relationships/hyperlink" Target="http://expandedramblings.com/index.php/uber-statistics/" TargetMode="External"/><Relationship Id="rId28" Type="http://schemas.openxmlformats.org/officeDocument/2006/relationships/hyperlink" Target="https://newsroom.uber.com/safety-on-the-road-july-2016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www.rappler.com/business/156625-uber-surge-price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globalwebindex.net/blog/the-demographics-of-ubers-us-users" TargetMode="External"/><Relationship Id="rId22" Type="http://schemas.openxmlformats.org/officeDocument/2006/relationships/hyperlink" Target="https://en.wikipedia.org/wiki/Uber_(company)" TargetMode="External"/><Relationship Id="rId27" Type="http://schemas.openxmlformats.org/officeDocument/2006/relationships/hyperlink" Target="http://fortune.com/2016/10/20/uber-app-riders/" TargetMode="External"/><Relationship Id="rId30" Type="http://schemas.openxmlformats.org/officeDocument/2006/relationships/hyperlink" Target="http://coupons.rappler.com/uber-coupons/?_id=bcd1ab8639da396de4b188105271d68ac583de95&amp;position=2&amp;sub_product=coupon-st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2</Pages>
  <Words>1162</Words>
  <Characters>6625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Maica Belchez</cp:lastModifiedBy>
  <cp:revision>53</cp:revision>
  <dcterms:created xsi:type="dcterms:W3CDTF">2017-03-23T15:33:00Z</dcterms:created>
  <dcterms:modified xsi:type="dcterms:W3CDTF">2017-03-30T03:49:00Z</dcterms:modified>
</cp:coreProperties>
</file>